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363"/>
        <w:tblW w:w="11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3780"/>
        <w:gridCol w:w="3150"/>
        <w:gridCol w:w="3158"/>
      </w:tblGrid>
      <w:tr w:rsidR="004D4F07" w:rsidRPr="00626528" w14:paraId="4E6A5F85" w14:textId="77777777" w:rsidTr="004D4F07">
        <w:trPr>
          <w:trHeight w:val="737"/>
        </w:trPr>
        <w:tc>
          <w:tcPr>
            <w:tcW w:w="1170" w:type="dxa"/>
          </w:tcPr>
          <w:p w14:paraId="275FDEB1" w14:textId="77777777" w:rsidR="004D4F07" w:rsidRPr="00626528" w:rsidRDefault="004D4F07" w:rsidP="004D4F07">
            <w:pPr>
              <w:rPr>
                <w:sz w:val="20"/>
                <w:szCs w:val="20"/>
              </w:rPr>
            </w:pPr>
          </w:p>
        </w:tc>
        <w:tc>
          <w:tcPr>
            <w:tcW w:w="3780" w:type="dxa"/>
            <w:shd w:val="clear" w:color="auto" w:fill="auto"/>
            <w:vAlign w:val="center"/>
          </w:tcPr>
          <w:p w14:paraId="23EEF655" w14:textId="77777777" w:rsidR="004D4F07" w:rsidRPr="00626528" w:rsidRDefault="004D4F07" w:rsidP="004D4F07">
            <w:pPr>
              <w:ind w:left="-14"/>
              <w:jc w:val="center"/>
              <w:rPr>
                <w:sz w:val="20"/>
                <w:szCs w:val="20"/>
              </w:rPr>
            </w:pPr>
            <w:r w:rsidRPr="00626528">
              <w:rPr>
                <w:b/>
                <w:sz w:val="20"/>
                <w:szCs w:val="20"/>
              </w:rPr>
              <w:t>Approved</w:t>
            </w:r>
          </w:p>
        </w:tc>
        <w:tc>
          <w:tcPr>
            <w:tcW w:w="3150" w:type="dxa"/>
            <w:vAlign w:val="center"/>
          </w:tcPr>
          <w:p w14:paraId="216CE00A" w14:textId="77777777" w:rsidR="004D4F07" w:rsidRPr="00626528" w:rsidRDefault="004D4F07" w:rsidP="004D4F07">
            <w:pPr>
              <w:jc w:val="center"/>
              <w:rPr>
                <w:sz w:val="20"/>
                <w:szCs w:val="20"/>
              </w:rPr>
            </w:pPr>
            <w:r w:rsidRPr="00626528">
              <w:rPr>
                <w:b/>
                <w:sz w:val="20"/>
                <w:szCs w:val="20"/>
              </w:rPr>
              <w:t>Revision Recommended</w:t>
            </w:r>
          </w:p>
        </w:tc>
        <w:tc>
          <w:tcPr>
            <w:tcW w:w="3158" w:type="dxa"/>
            <w:vAlign w:val="center"/>
          </w:tcPr>
          <w:p w14:paraId="68DBAC35" w14:textId="77777777" w:rsidR="004D4F07" w:rsidRPr="00626528" w:rsidRDefault="004D4F07" w:rsidP="004D4F07">
            <w:pPr>
              <w:ind w:left="-14"/>
              <w:jc w:val="center"/>
              <w:rPr>
                <w:sz w:val="20"/>
                <w:szCs w:val="20"/>
              </w:rPr>
            </w:pPr>
            <w:r w:rsidRPr="00626528">
              <w:rPr>
                <w:b/>
                <w:sz w:val="20"/>
                <w:szCs w:val="20"/>
              </w:rPr>
              <w:t>Needs Revision</w:t>
            </w:r>
          </w:p>
        </w:tc>
      </w:tr>
      <w:tr w:rsidR="004D4F07" w:rsidRPr="00626528" w14:paraId="47AF12E8" w14:textId="77777777" w:rsidTr="004D4F07">
        <w:trPr>
          <w:trHeight w:val="4220"/>
        </w:trPr>
        <w:tc>
          <w:tcPr>
            <w:tcW w:w="1170" w:type="dxa"/>
            <w:vAlign w:val="center"/>
          </w:tcPr>
          <w:p w14:paraId="61DF4B3B" w14:textId="77777777" w:rsidR="004D4F07" w:rsidRPr="00626528" w:rsidRDefault="004D4F07" w:rsidP="004D4F07">
            <w:pPr>
              <w:rPr>
                <w:b/>
                <w:sz w:val="20"/>
                <w:szCs w:val="20"/>
              </w:rPr>
            </w:pPr>
            <w:r>
              <w:rPr>
                <w:b/>
                <w:sz w:val="20"/>
                <w:szCs w:val="20"/>
              </w:rPr>
              <w:t>F</w:t>
            </w:r>
            <w:r w:rsidRPr="00626528">
              <w:rPr>
                <w:b/>
                <w:sz w:val="20"/>
                <w:szCs w:val="20"/>
              </w:rPr>
              <w:t>ormatting</w:t>
            </w:r>
          </w:p>
        </w:tc>
        <w:tc>
          <w:tcPr>
            <w:tcW w:w="3780" w:type="dxa"/>
          </w:tcPr>
          <w:p w14:paraId="4E55EF13" w14:textId="77777777" w:rsidR="004D4F07" w:rsidRPr="00343820" w:rsidRDefault="004D4F07" w:rsidP="004D4F07">
            <w:pPr>
              <w:pStyle w:val="ListParagraph"/>
              <w:numPr>
                <w:ilvl w:val="0"/>
                <w:numId w:val="1"/>
              </w:numPr>
              <w:ind w:left="256" w:hanging="270"/>
            </w:pPr>
            <w:bookmarkStart w:id="0" w:name="_Hlk1548726"/>
            <w:r w:rsidRPr="00343820">
              <w:t>Format is 3-4 paragraphs</w:t>
            </w:r>
          </w:p>
          <w:p w14:paraId="51C1812C" w14:textId="77777777" w:rsidR="004D4F07" w:rsidRPr="00343820" w:rsidRDefault="004D4F07" w:rsidP="004D4F07">
            <w:pPr>
              <w:pStyle w:val="ListParagraph"/>
              <w:numPr>
                <w:ilvl w:val="0"/>
                <w:numId w:val="1"/>
              </w:numPr>
              <w:ind w:left="256" w:hanging="270"/>
            </w:pPr>
            <w:r w:rsidRPr="00343820">
              <w:t>Date, Employer’s Name, and Title Address clearly listed at top</w:t>
            </w:r>
          </w:p>
          <w:p w14:paraId="07854397" w14:textId="77777777" w:rsidR="004D4F07" w:rsidRPr="00343820" w:rsidRDefault="004D4F07" w:rsidP="004D4F07">
            <w:pPr>
              <w:pStyle w:val="ListParagraph"/>
              <w:numPr>
                <w:ilvl w:val="0"/>
                <w:numId w:val="1"/>
              </w:numPr>
              <w:ind w:left="256" w:hanging="270"/>
            </w:pPr>
            <w:r w:rsidRPr="00343820">
              <w:t>Correct salutation to address the Employer (Dear: “Hiring Manager,” or “Prospective Employer”)</w:t>
            </w:r>
          </w:p>
          <w:p w14:paraId="1E7E99BA" w14:textId="77777777" w:rsidR="004D4F07" w:rsidRPr="00343820" w:rsidRDefault="004D4F07" w:rsidP="004D4F07">
            <w:pPr>
              <w:pStyle w:val="ListParagraph"/>
              <w:numPr>
                <w:ilvl w:val="0"/>
                <w:numId w:val="1"/>
              </w:numPr>
              <w:ind w:left="256" w:hanging="270"/>
            </w:pPr>
            <w:r w:rsidRPr="00343820">
              <w:t xml:space="preserve">Correct Closing (Sincerely, 4 lines for signature </w:t>
            </w:r>
            <w:r w:rsidRPr="00343820">
              <w:rPr>
                <w:b/>
                <w:u w:val="single"/>
              </w:rPr>
              <w:t>or</w:t>
            </w:r>
            <w:r w:rsidRPr="00343820">
              <w:t xml:space="preserve"> /s/, Typed Name, Enclosure:</w:t>
            </w:r>
            <w:r>
              <w:t xml:space="preserve"> Lists Contents</w:t>
            </w:r>
            <w:r w:rsidRPr="00343820">
              <w:t>)</w:t>
            </w:r>
          </w:p>
          <w:p w14:paraId="79DC2BF0" w14:textId="77777777" w:rsidR="004D4F07" w:rsidRPr="00343820" w:rsidRDefault="004D4F07" w:rsidP="004D4F07">
            <w:pPr>
              <w:pStyle w:val="ListParagraph"/>
              <w:numPr>
                <w:ilvl w:val="0"/>
                <w:numId w:val="1"/>
              </w:numPr>
              <w:ind w:left="256" w:hanging="270"/>
            </w:pPr>
            <w:r w:rsidRPr="00343820">
              <w:t>Appropriate length for field/level of experience</w:t>
            </w:r>
          </w:p>
          <w:p w14:paraId="0E8E9F4F" w14:textId="77777777" w:rsidR="004D4F07" w:rsidRPr="00343820" w:rsidRDefault="004D4F07" w:rsidP="004D4F07">
            <w:pPr>
              <w:pStyle w:val="ListParagraph"/>
              <w:numPr>
                <w:ilvl w:val="0"/>
                <w:numId w:val="1"/>
              </w:numPr>
              <w:ind w:left="256" w:hanging="270"/>
            </w:pPr>
            <w:r w:rsidRPr="00343820">
              <w:t xml:space="preserve">Consistent font/single spacing </w:t>
            </w:r>
          </w:p>
          <w:p w14:paraId="10825CC3" w14:textId="77777777" w:rsidR="004D4F07" w:rsidRPr="00343820" w:rsidRDefault="004D4F07" w:rsidP="004D4F07">
            <w:pPr>
              <w:pStyle w:val="ListParagraph"/>
              <w:numPr>
                <w:ilvl w:val="0"/>
                <w:numId w:val="1"/>
              </w:numPr>
              <w:ind w:left="256" w:hanging="270"/>
            </w:pPr>
            <w:r w:rsidRPr="00343820">
              <w:t>Uses a standard font such as; Calibri, Arial, and Courier New</w:t>
            </w:r>
            <w:bookmarkEnd w:id="0"/>
          </w:p>
          <w:p w14:paraId="742D6E1E" w14:textId="77777777" w:rsidR="004D4F07" w:rsidRPr="00A836B9" w:rsidRDefault="004D4F07" w:rsidP="004D4F07">
            <w:pPr>
              <w:pStyle w:val="ListParagraph"/>
              <w:numPr>
                <w:ilvl w:val="0"/>
                <w:numId w:val="1"/>
              </w:numPr>
              <w:ind w:left="256" w:hanging="270"/>
            </w:pPr>
            <w:r w:rsidRPr="00343820">
              <w:t>Letter head matches resume</w:t>
            </w:r>
            <w:r>
              <w:t xml:space="preserve"> (If it is a paper submission, it needs to match the ____________)</w:t>
            </w:r>
          </w:p>
        </w:tc>
        <w:tc>
          <w:tcPr>
            <w:tcW w:w="3150" w:type="dxa"/>
          </w:tcPr>
          <w:p w14:paraId="0DE66778" w14:textId="77777777" w:rsidR="004D4F07" w:rsidRPr="00A836B9" w:rsidRDefault="004D4F07" w:rsidP="004D4F07">
            <w:pPr>
              <w:pStyle w:val="ListParagraph"/>
              <w:numPr>
                <w:ilvl w:val="0"/>
                <w:numId w:val="1"/>
              </w:numPr>
              <w:ind w:left="256" w:hanging="270"/>
            </w:pPr>
            <w:r w:rsidRPr="00A836B9">
              <w:t>Inconsistent fo</w:t>
            </w:r>
            <w:r>
              <w:t>nt</w:t>
            </w:r>
            <w:r w:rsidRPr="00A836B9">
              <w:t xml:space="preserve"> </w:t>
            </w:r>
          </w:p>
          <w:p w14:paraId="5B1C0FBA" w14:textId="77777777" w:rsidR="004D4F07" w:rsidRDefault="004D4F07" w:rsidP="004D4F07">
            <w:pPr>
              <w:pStyle w:val="ListParagraph"/>
              <w:numPr>
                <w:ilvl w:val="0"/>
                <w:numId w:val="1"/>
              </w:numPr>
              <w:ind w:left="256" w:hanging="270"/>
            </w:pPr>
            <w:r w:rsidRPr="00A836B9">
              <w:t>No</w:t>
            </w:r>
            <w:r>
              <w:t xml:space="preserve"> Date, Employer’s Name, and Title Address</w:t>
            </w:r>
          </w:p>
          <w:p w14:paraId="5E94480E" w14:textId="77777777" w:rsidR="004D4F07" w:rsidRDefault="004D4F07" w:rsidP="004D4F07">
            <w:pPr>
              <w:pStyle w:val="ListParagraph"/>
              <w:numPr>
                <w:ilvl w:val="0"/>
                <w:numId w:val="1"/>
              </w:numPr>
              <w:ind w:left="256" w:hanging="270"/>
            </w:pPr>
            <w:r>
              <w:t>Incorrect salutation to address the Employer (No Dear: “Hiring Manager,” or Prospective Employer”)</w:t>
            </w:r>
          </w:p>
          <w:p w14:paraId="799D3A18" w14:textId="77777777" w:rsidR="004D4F07" w:rsidRPr="00A836B9" w:rsidRDefault="004D4F07" w:rsidP="004D4F07">
            <w:pPr>
              <w:pStyle w:val="ListParagraph"/>
              <w:numPr>
                <w:ilvl w:val="0"/>
                <w:numId w:val="1"/>
              </w:numPr>
              <w:ind w:left="256" w:hanging="270"/>
            </w:pPr>
            <w:r>
              <w:t>Incorrect Closing (No salutation, 4 lines for signature or /s/, Typed Name, Enclosure:)</w:t>
            </w:r>
          </w:p>
          <w:p w14:paraId="1FCA91F9" w14:textId="77777777" w:rsidR="004D4F07" w:rsidRPr="00A836B9" w:rsidRDefault="004D4F07" w:rsidP="004D4F07">
            <w:pPr>
              <w:pStyle w:val="ListParagraph"/>
              <w:numPr>
                <w:ilvl w:val="0"/>
                <w:numId w:val="1"/>
              </w:numPr>
              <w:ind w:left="256" w:hanging="270"/>
            </w:pPr>
            <w:r w:rsidRPr="00A836B9">
              <w:t>Too long (Over a page long)/short (does not f</w:t>
            </w:r>
            <w:r>
              <w:t>ill</w:t>
            </w:r>
            <w:r w:rsidRPr="00A836B9">
              <w:t xml:space="preserve"> one page)</w:t>
            </w:r>
          </w:p>
          <w:p w14:paraId="394EBC9F" w14:textId="77777777" w:rsidR="004D4F07" w:rsidRPr="00A836B9" w:rsidRDefault="004D4F07" w:rsidP="004D4F07">
            <w:pPr>
              <w:pStyle w:val="ListParagraph"/>
              <w:numPr>
                <w:ilvl w:val="0"/>
                <w:numId w:val="1"/>
              </w:numPr>
              <w:ind w:left="256" w:hanging="270"/>
            </w:pPr>
            <w:r>
              <w:t>Too little</w:t>
            </w:r>
            <w:r w:rsidRPr="00A836B9">
              <w:t>/much white space</w:t>
            </w:r>
          </w:p>
          <w:p w14:paraId="1CA6FE53" w14:textId="77777777" w:rsidR="004D4F07" w:rsidRPr="00A836B9" w:rsidRDefault="004D4F07" w:rsidP="004D4F07">
            <w:pPr>
              <w:pStyle w:val="ListParagraph"/>
              <w:numPr>
                <w:ilvl w:val="0"/>
                <w:numId w:val="1"/>
              </w:numPr>
              <w:ind w:left="256" w:hanging="270"/>
            </w:pPr>
            <w:r w:rsidRPr="00A836B9">
              <w:t>Multiple font styles and/or decorative fonts</w:t>
            </w:r>
          </w:p>
          <w:p w14:paraId="4D777278" w14:textId="77777777" w:rsidR="004D4F07" w:rsidRPr="00A836B9" w:rsidRDefault="004D4F07" w:rsidP="004D4F07">
            <w:pPr>
              <w:pStyle w:val="ListParagraph"/>
              <w:numPr>
                <w:ilvl w:val="0"/>
                <w:numId w:val="1"/>
              </w:numPr>
              <w:ind w:left="256" w:hanging="270"/>
            </w:pPr>
            <w:r w:rsidRPr="00A836B9">
              <w:t>Font size less than 11</w:t>
            </w:r>
          </w:p>
        </w:tc>
        <w:tc>
          <w:tcPr>
            <w:tcW w:w="3158" w:type="dxa"/>
          </w:tcPr>
          <w:p w14:paraId="7A6F47E5" w14:textId="77777777" w:rsidR="004D4F07" w:rsidRPr="00A836B9" w:rsidRDefault="004D4F07" w:rsidP="004D4F07">
            <w:pPr>
              <w:pStyle w:val="ListParagraph"/>
              <w:numPr>
                <w:ilvl w:val="0"/>
                <w:numId w:val="1"/>
              </w:numPr>
              <w:ind w:left="256" w:hanging="270"/>
            </w:pPr>
            <w:r w:rsidRPr="00A836B9">
              <w:t>Use</w:t>
            </w:r>
            <w:r>
              <w:t>s</w:t>
            </w:r>
            <w:r w:rsidRPr="00A836B9">
              <w:t xml:space="preserve"> all caps</w:t>
            </w:r>
          </w:p>
          <w:p w14:paraId="1A262863" w14:textId="77777777" w:rsidR="004D4F07" w:rsidRDefault="004D4F07" w:rsidP="004D4F07">
            <w:pPr>
              <w:pStyle w:val="ListParagraph"/>
              <w:numPr>
                <w:ilvl w:val="0"/>
                <w:numId w:val="1"/>
              </w:numPr>
              <w:ind w:left="256" w:hanging="270"/>
            </w:pPr>
            <w:r w:rsidRPr="00A836B9">
              <w:t>Use</w:t>
            </w:r>
            <w:r>
              <w:t>s</w:t>
            </w:r>
            <w:r w:rsidRPr="00A836B9">
              <w:t xml:space="preserve"> non-standard fonts </w:t>
            </w:r>
          </w:p>
          <w:p w14:paraId="44E80BBF" w14:textId="77777777" w:rsidR="004D4F07" w:rsidRDefault="004D4F07" w:rsidP="004D4F07">
            <w:pPr>
              <w:pStyle w:val="ListParagraph"/>
              <w:numPr>
                <w:ilvl w:val="0"/>
                <w:numId w:val="1"/>
              </w:numPr>
              <w:ind w:left="256" w:hanging="270"/>
            </w:pPr>
            <w:r>
              <w:t>Too long (more than 2 pages)/short (less than ¾ page)</w:t>
            </w:r>
          </w:p>
          <w:p w14:paraId="1517778E" w14:textId="77777777" w:rsidR="004D4F07" w:rsidRDefault="004D4F07" w:rsidP="004D4F07">
            <w:pPr>
              <w:pStyle w:val="ListParagraph"/>
              <w:numPr>
                <w:ilvl w:val="0"/>
                <w:numId w:val="1"/>
              </w:numPr>
              <w:ind w:left="256" w:hanging="270"/>
            </w:pPr>
            <w:r>
              <w:t>Date, Employer’s Name, Title Address information not included</w:t>
            </w:r>
          </w:p>
          <w:p w14:paraId="40523BE8" w14:textId="77777777" w:rsidR="004D4F07" w:rsidRDefault="004D4F07" w:rsidP="004D4F07">
            <w:pPr>
              <w:pStyle w:val="ListParagraph"/>
              <w:numPr>
                <w:ilvl w:val="0"/>
                <w:numId w:val="1"/>
              </w:numPr>
              <w:ind w:left="256" w:hanging="270"/>
            </w:pPr>
            <w:r>
              <w:t>Salutation and Closing not included</w:t>
            </w:r>
          </w:p>
          <w:p w14:paraId="2DD10B66" w14:textId="77777777" w:rsidR="004D4F07" w:rsidRPr="00A836B9" w:rsidRDefault="004D4F07" w:rsidP="004D4F07">
            <w:pPr>
              <w:pStyle w:val="ListParagraph"/>
              <w:numPr>
                <w:ilvl w:val="0"/>
                <w:numId w:val="1"/>
              </w:numPr>
              <w:ind w:left="256" w:hanging="270"/>
            </w:pPr>
            <w:r>
              <w:t>Says everything in resume</w:t>
            </w:r>
          </w:p>
        </w:tc>
      </w:tr>
      <w:tr w:rsidR="004D4F07" w:rsidRPr="00626528" w14:paraId="673A48B7" w14:textId="77777777" w:rsidTr="004D4F07">
        <w:trPr>
          <w:trHeight w:val="1463"/>
        </w:trPr>
        <w:tc>
          <w:tcPr>
            <w:tcW w:w="1170" w:type="dxa"/>
            <w:vAlign w:val="center"/>
          </w:tcPr>
          <w:p w14:paraId="227539BB" w14:textId="77777777" w:rsidR="004D4F07" w:rsidRPr="00626528" w:rsidRDefault="004D4F07" w:rsidP="004D4F07">
            <w:pPr>
              <w:rPr>
                <w:b/>
                <w:sz w:val="20"/>
                <w:szCs w:val="20"/>
              </w:rPr>
            </w:pPr>
            <w:r w:rsidRPr="00626528">
              <w:rPr>
                <w:b/>
                <w:sz w:val="20"/>
                <w:szCs w:val="20"/>
              </w:rPr>
              <w:t>Spelling &amp; Grammar</w:t>
            </w:r>
          </w:p>
        </w:tc>
        <w:tc>
          <w:tcPr>
            <w:tcW w:w="3780" w:type="dxa"/>
            <w:vAlign w:val="center"/>
          </w:tcPr>
          <w:p w14:paraId="0634808C" w14:textId="77777777" w:rsidR="004D4F07" w:rsidRPr="00343820" w:rsidRDefault="004D4F07" w:rsidP="004D4F07">
            <w:pPr>
              <w:pStyle w:val="ListParagraph"/>
              <w:numPr>
                <w:ilvl w:val="0"/>
                <w:numId w:val="1"/>
              </w:numPr>
              <w:ind w:left="256" w:hanging="270"/>
              <w:rPr>
                <w:b/>
              </w:rPr>
            </w:pPr>
            <w:r w:rsidRPr="00343820">
              <w:t>No spelling, punctuation or grammar errors</w:t>
            </w:r>
          </w:p>
        </w:tc>
        <w:tc>
          <w:tcPr>
            <w:tcW w:w="3150" w:type="dxa"/>
            <w:vAlign w:val="center"/>
          </w:tcPr>
          <w:p w14:paraId="27342485" w14:textId="77777777" w:rsidR="004D4F07" w:rsidRPr="00A836B9" w:rsidRDefault="004D4F07" w:rsidP="004D4F07">
            <w:pPr>
              <w:pStyle w:val="ListParagraph"/>
              <w:numPr>
                <w:ilvl w:val="0"/>
                <w:numId w:val="1"/>
              </w:numPr>
              <w:ind w:left="256" w:hanging="270"/>
              <w:rPr>
                <w:b/>
              </w:rPr>
            </w:pPr>
            <w:r w:rsidRPr="00A836B9">
              <w:t>Some spelling</w:t>
            </w:r>
            <w:r>
              <w:t xml:space="preserve"> or </w:t>
            </w:r>
            <w:r w:rsidRPr="00A836B9">
              <w:t xml:space="preserve">grammatical </w:t>
            </w:r>
            <w:r>
              <w:t>errors found</w:t>
            </w:r>
          </w:p>
        </w:tc>
        <w:tc>
          <w:tcPr>
            <w:tcW w:w="3158" w:type="dxa"/>
            <w:vAlign w:val="center"/>
          </w:tcPr>
          <w:p w14:paraId="1669DBDC" w14:textId="77777777" w:rsidR="004D4F07" w:rsidRDefault="004D4F07" w:rsidP="004D4F07">
            <w:pPr>
              <w:pStyle w:val="ListParagraph"/>
              <w:numPr>
                <w:ilvl w:val="0"/>
                <w:numId w:val="1"/>
              </w:numPr>
              <w:ind w:left="256" w:hanging="270"/>
            </w:pPr>
            <w:r w:rsidRPr="004D610A">
              <w:t>Many Errors</w:t>
            </w:r>
          </w:p>
          <w:p w14:paraId="76243CB8" w14:textId="77777777" w:rsidR="004D4F07" w:rsidRPr="004D610A" w:rsidRDefault="004D4F07" w:rsidP="004D4F07">
            <w:pPr>
              <w:pStyle w:val="ListParagraph"/>
              <w:numPr>
                <w:ilvl w:val="0"/>
                <w:numId w:val="1"/>
              </w:numPr>
              <w:ind w:left="256" w:hanging="270"/>
            </w:pPr>
            <w:r>
              <w:t>Spelling &amp; grammatical errors, take focus away from content</w:t>
            </w:r>
          </w:p>
        </w:tc>
      </w:tr>
      <w:tr w:rsidR="004D4F07" w:rsidRPr="00626528" w14:paraId="36A9A166" w14:textId="77777777" w:rsidTr="004D4F07">
        <w:trPr>
          <w:trHeight w:val="5219"/>
        </w:trPr>
        <w:tc>
          <w:tcPr>
            <w:tcW w:w="1170" w:type="dxa"/>
            <w:vAlign w:val="center"/>
          </w:tcPr>
          <w:p w14:paraId="420487A5" w14:textId="77777777" w:rsidR="004D4F07" w:rsidRPr="00626528" w:rsidRDefault="004D4F07" w:rsidP="004D4F07">
            <w:pPr>
              <w:rPr>
                <w:b/>
                <w:sz w:val="20"/>
                <w:szCs w:val="20"/>
              </w:rPr>
            </w:pPr>
            <w:r w:rsidRPr="00626528">
              <w:rPr>
                <w:b/>
                <w:sz w:val="20"/>
                <w:szCs w:val="20"/>
              </w:rPr>
              <w:t>Content</w:t>
            </w:r>
          </w:p>
          <w:p w14:paraId="42D4A5C0" w14:textId="77777777" w:rsidR="004D4F07" w:rsidRPr="00626528" w:rsidRDefault="004D4F07" w:rsidP="004D4F07">
            <w:pPr>
              <w:rPr>
                <w:sz w:val="20"/>
                <w:szCs w:val="20"/>
              </w:rPr>
            </w:pPr>
          </w:p>
        </w:tc>
        <w:tc>
          <w:tcPr>
            <w:tcW w:w="3780" w:type="dxa"/>
          </w:tcPr>
          <w:p w14:paraId="72E7844C" w14:textId="77777777" w:rsidR="004D4F07" w:rsidRPr="00343820" w:rsidRDefault="004D4F07" w:rsidP="004D4F07">
            <w:pPr>
              <w:pStyle w:val="ListParagraph"/>
              <w:numPr>
                <w:ilvl w:val="0"/>
                <w:numId w:val="1"/>
              </w:numPr>
              <w:ind w:left="256" w:hanging="270"/>
            </w:pPr>
            <w:bookmarkStart w:id="1" w:name="_Hlk1548792"/>
            <w:r w:rsidRPr="00343820">
              <w:rPr>
                <w:b/>
                <w:u w:val="single"/>
              </w:rPr>
              <w:t>Opening Paragraph:</w:t>
            </w:r>
            <w:r w:rsidRPr="00343820">
              <w:t xml:space="preserve"> States why you are writing, name the position for which you are applying. Indicate how you learned about the position (Name Drop if you can). </w:t>
            </w:r>
          </w:p>
          <w:p w14:paraId="36CB57BD" w14:textId="77777777" w:rsidR="004D4F07" w:rsidRPr="00343820" w:rsidRDefault="004D4F07" w:rsidP="004D4F07">
            <w:pPr>
              <w:pStyle w:val="ListParagraph"/>
              <w:numPr>
                <w:ilvl w:val="0"/>
                <w:numId w:val="1"/>
              </w:numPr>
              <w:ind w:left="256" w:hanging="270"/>
            </w:pPr>
            <w:r w:rsidRPr="00343820">
              <w:rPr>
                <w:b/>
                <w:u w:val="single"/>
              </w:rPr>
              <w:t>Middle Paragraph(s):</w:t>
            </w:r>
            <w:r w:rsidRPr="00343820">
              <w:t xml:space="preserve">  Explains why you are interested in working for this employer. Mentions work, volunteer, and education experiences. Emphasizes skills or abilities you have that relate to the job for which you are applying.</w:t>
            </w:r>
          </w:p>
          <w:p w14:paraId="31F1B884" w14:textId="77777777" w:rsidR="004D4F07" w:rsidRPr="00343820" w:rsidRDefault="004D4F07" w:rsidP="004D4F07">
            <w:pPr>
              <w:pStyle w:val="ListParagraph"/>
              <w:numPr>
                <w:ilvl w:val="0"/>
                <w:numId w:val="1"/>
              </w:numPr>
              <w:ind w:left="256" w:hanging="270"/>
            </w:pPr>
            <w:r w:rsidRPr="00343820">
              <w:rPr>
                <w:b/>
                <w:u w:val="single"/>
              </w:rPr>
              <w:t>Closing Paragraph:</w:t>
            </w:r>
            <w:r w:rsidRPr="00343820">
              <w:t xml:space="preserve">  Indicates the steps you will take to initiate an interview date </w:t>
            </w:r>
            <w:r w:rsidRPr="00343820">
              <w:rPr>
                <w:b/>
                <w:u w:val="single"/>
              </w:rPr>
              <w:t>or</w:t>
            </w:r>
            <w:r w:rsidRPr="00343820">
              <w:t xml:space="preserve"> wrap-up summary</w:t>
            </w:r>
          </w:p>
          <w:p w14:paraId="2140650A" w14:textId="77777777" w:rsidR="004D4F07" w:rsidRPr="00343820" w:rsidRDefault="004D4F07" w:rsidP="004D4F07">
            <w:pPr>
              <w:pStyle w:val="ListParagraph"/>
              <w:numPr>
                <w:ilvl w:val="0"/>
                <w:numId w:val="1"/>
              </w:numPr>
              <w:ind w:left="256" w:hanging="270"/>
            </w:pPr>
            <w:r w:rsidRPr="00343820">
              <w:t>Tailored-makes a match to the job description</w:t>
            </w:r>
          </w:p>
          <w:p w14:paraId="3E70F63E" w14:textId="77777777" w:rsidR="004D4F07" w:rsidRPr="00343820" w:rsidRDefault="004D4F07" w:rsidP="004D4F07">
            <w:pPr>
              <w:pStyle w:val="ListParagraph"/>
              <w:numPr>
                <w:ilvl w:val="0"/>
                <w:numId w:val="1"/>
              </w:numPr>
              <w:ind w:left="256" w:hanging="270"/>
            </w:pPr>
            <w:r w:rsidRPr="00343820">
              <w:t>Lists Contact Information if not using Letter Head style</w:t>
            </w:r>
          </w:p>
          <w:bookmarkEnd w:id="1"/>
          <w:p w14:paraId="0EA3788D" w14:textId="77777777" w:rsidR="004D4F07" w:rsidRPr="00A836B9" w:rsidRDefault="004D4F07" w:rsidP="004D4F07">
            <w:pPr>
              <w:pStyle w:val="ListParagraph"/>
              <w:ind w:left="252"/>
            </w:pPr>
          </w:p>
        </w:tc>
        <w:tc>
          <w:tcPr>
            <w:tcW w:w="3150" w:type="dxa"/>
          </w:tcPr>
          <w:p w14:paraId="30546C66" w14:textId="77777777" w:rsidR="004D4F07" w:rsidRPr="00A836B9" w:rsidRDefault="004D4F07" w:rsidP="004D4F07">
            <w:pPr>
              <w:pStyle w:val="ListParagraph"/>
              <w:numPr>
                <w:ilvl w:val="0"/>
                <w:numId w:val="1"/>
              </w:numPr>
              <w:ind w:left="256" w:hanging="270"/>
            </w:pPr>
            <w:r w:rsidRPr="00A836B9">
              <w:t>Diversity of</w:t>
            </w:r>
            <w:r>
              <w:t xml:space="preserve"> nouns and action verbs</w:t>
            </w:r>
            <w:r w:rsidRPr="00A836B9">
              <w:t xml:space="preserve"> could be beneficial </w:t>
            </w:r>
          </w:p>
          <w:p w14:paraId="31CF6138" w14:textId="77777777" w:rsidR="004D4F07" w:rsidRPr="00A836B9" w:rsidRDefault="004D4F07" w:rsidP="004D4F07">
            <w:pPr>
              <w:pStyle w:val="ListParagraph"/>
              <w:numPr>
                <w:ilvl w:val="0"/>
                <w:numId w:val="1"/>
              </w:numPr>
              <w:ind w:left="256" w:hanging="270"/>
            </w:pPr>
            <w:r w:rsidRPr="00A836B9">
              <w:t>Limited information on</w:t>
            </w:r>
            <w:r>
              <w:t xml:space="preserve"> skills or abilities you have that relate to the job you are applying for</w:t>
            </w:r>
          </w:p>
          <w:p w14:paraId="7BD164DA" w14:textId="77777777" w:rsidR="004D4F07" w:rsidRDefault="004D4F07" w:rsidP="004D4F07">
            <w:pPr>
              <w:pStyle w:val="ListParagraph"/>
              <w:numPr>
                <w:ilvl w:val="0"/>
                <w:numId w:val="1"/>
              </w:numPr>
              <w:ind w:left="256" w:hanging="270"/>
            </w:pPr>
            <w:r w:rsidRPr="00A836B9">
              <w:t>Limited use of keywords</w:t>
            </w:r>
          </w:p>
          <w:p w14:paraId="2B16F249" w14:textId="77777777" w:rsidR="004D4F07" w:rsidRDefault="004D4F07" w:rsidP="004D4F07">
            <w:pPr>
              <w:pStyle w:val="ListParagraph"/>
              <w:numPr>
                <w:ilvl w:val="0"/>
                <w:numId w:val="1"/>
              </w:numPr>
              <w:ind w:left="256" w:hanging="270"/>
            </w:pPr>
            <w:r>
              <w:t xml:space="preserve">Excessive use of “I” to start sentences </w:t>
            </w:r>
            <w:r w:rsidRPr="00196EE8">
              <w:rPr>
                <w:b/>
                <w:u w:val="single"/>
              </w:rPr>
              <w:t>or</w:t>
            </w:r>
            <w:r>
              <w:t xml:space="preserve"> paragraph</w:t>
            </w:r>
          </w:p>
          <w:p w14:paraId="2A59B45C" w14:textId="77777777" w:rsidR="004D4F07" w:rsidRPr="00A836B9" w:rsidRDefault="004D4F07" w:rsidP="004D4F07">
            <w:pPr>
              <w:pStyle w:val="ListParagraph"/>
              <w:numPr>
                <w:ilvl w:val="0"/>
                <w:numId w:val="1"/>
              </w:numPr>
              <w:ind w:left="256" w:hanging="270"/>
            </w:pPr>
            <w:r>
              <w:t>Opening sentence says, “Hi! My name is_____”</w:t>
            </w:r>
          </w:p>
        </w:tc>
        <w:tc>
          <w:tcPr>
            <w:tcW w:w="3158" w:type="dxa"/>
          </w:tcPr>
          <w:p w14:paraId="4E68FF18" w14:textId="77777777" w:rsidR="004D4F07" w:rsidRPr="00A836B9" w:rsidRDefault="004D4F07" w:rsidP="004D4F07">
            <w:pPr>
              <w:pStyle w:val="ListParagraph"/>
              <w:numPr>
                <w:ilvl w:val="0"/>
                <w:numId w:val="1"/>
              </w:numPr>
              <w:ind w:left="256" w:hanging="270"/>
            </w:pPr>
            <w:r w:rsidRPr="00A836B9">
              <w:t>Keywords and skills not targeted for the position</w:t>
            </w:r>
          </w:p>
          <w:p w14:paraId="2D0F151C" w14:textId="77777777" w:rsidR="004D4F07" w:rsidRPr="0007799E" w:rsidRDefault="004D4F07" w:rsidP="004D4F07">
            <w:pPr>
              <w:pStyle w:val="ListParagraph"/>
              <w:numPr>
                <w:ilvl w:val="0"/>
                <w:numId w:val="1"/>
              </w:numPr>
              <w:ind w:left="256" w:hanging="270"/>
            </w:pPr>
            <w:r w:rsidRPr="00A836B9">
              <w:t>List of</w:t>
            </w:r>
            <w:r>
              <w:t xml:space="preserve"> Skills (</w:t>
            </w:r>
            <w:r w:rsidRPr="00196EE8">
              <w:rPr>
                <w:b/>
                <w:u w:val="single"/>
              </w:rPr>
              <w:t>i.e.-</w:t>
            </w:r>
            <w:r>
              <w:t xml:space="preserve"> Communication, Flexibility, and Teamwork) with </w:t>
            </w:r>
            <w:r w:rsidRPr="00196EE8">
              <w:rPr>
                <w:b/>
                <w:u w:val="single"/>
              </w:rPr>
              <w:t>no</w:t>
            </w:r>
            <w:r>
              <w:t xml:space="preserve"> evidence of work, volunteer, or education experiences</w:t>
            </w:r>
          </w:p>
        </w:tc>
      </w:tr>
    </w:tbl>
    <w:p w14:paraId="24A191CF" w14:textId="77777777" w:rsidR="00A30470" w:rsidRPr="004D610A" w:rsidRDefault="001427EE" w:rsidP="004D4F07">
      <w:pPr>
        <w:ind w:left="-810"/>
        <w:jc w:val="center"/>
        <w:rPr>
          <w:b/>
          <w:sz w:val="24"/>
        </w:rPr>
      </w:pPr>
      <w:r>
        <w:rPr>
          <w:b/>
          <w:sz w:val="28"/>
        </w:rPr>
        <w:t>Cover Letter</w:t>
      </w:r>
      <w:r w:rsidR="00A30470" w:rsidRPr="00390742">
        <w:rPr>
          <w:b/>
          <w:sz w:val="28"/>
        </w:rPr>
        <w:t xml:space="preserve"> Rubric</w:t>
      </w:r>
    </w:p>
    <w:p w14:paraId="65637E2D" w14:textId="77777777" w:rsidR="00A30470" w:rsidRDefault="00A30470" w:rsidP="00A30470"/>
    <w:p w14:paraId="34EC653B" w14:textId="77777777" w:rsidR="00A30470" w:rsidRDefault="00A30470"/>
    <w:sectPr w:rsidR="00A30470" w:rsidSect="00390742">
      <w:headerReference w:type="even" r:id="rId7"/>
      <w:headerReference w:type="default" r:id="rId8"/>
      <w:footerReference w:type="even" r:id="rId9"/>
      <w:footerReference w:type="default" r:id="rId10"/>
      <w:headerReference w:type="first" r:id="rId11"/>
      <w:footerReference w:type="first" r:id="rId12"/>
      <w:pgSz w:w="12240" w:h="15840"/>
      <w:pgMar w:top="864" w:right="72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68828" w14:textId="77777777" w:rsidR="006F02BF" w:rsidRDefault="006F02BF">
      <w:pPr>
        <w:spacing w:after="0" w:line="240" w:lineRule="auto"/>
      </w:pPr>
      <w:r>
        <w:separator/>
      </w:r>
    </w:p>
  </w:endnote>
  <w:endnote w:type="continuationSeparator" w:id="0">
    <w:p w14:paraId="17CBECC4" w14:textId="77777777" w:rsidR="006F02BF" w:rsidRDefault="006F0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62CB" w14:textId="77777777" w:rsidR="00A3324F" w:rsidRDefault="006F02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C9CFD" w14:textId="77777777" w:rsidR="004D610A" w:rsidRPr="00390742" w:rsidRDefault="0007799E">
    <w:pPr>
      <w:pStyle w:val="Footer"/>
      <w:rPr>
        <w:sz w:val="18"/>
      </w:rPr>
    </w:pPr>
    <w:r w:rsidRPr="00390742">
      <w:rPr>
        <w:sz w:val="18"/>
      </w:rPr>
      <w:t xml:space="preserve">H:\Career Services\Resume rubric\StaffResumeRubric.docx </w:t>
    </w:r>
  </w:p>
  <w:p w14:paraId="296F553A" w14:textId="77777777" w:rsidR="004D610A" w:rsidRPr="00390742" w:rsidRDefault="0007799E">
    <w:pPr>
      <w:pStyle w:val="Footer"/>
      <w:rPr>
        <w:sz w:val="18"/>
      </w:rPr>
    </w:pPr>
    <w:r>
      <w:rPr>
        <w:sz w:val="18"/>
      </w:rPr>
      <w:t>09/18/2018</w:t>
    </w:r>
    <w:r w:rsidRPr="00390742">
      <w:rPr>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AF9D2" w14:textId="77777777" w:rsidR="00A3324F" w:rsidRDefault="006F0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DCD2C" w14:textId="77777777" w:rsidR="006F02BF" w:rsidRDefault="006F02BF">
      <w:pPr>
        <w:spacing w:after="0" w:line="240" w:lineRule="auto"/>
      </w:pPr>
      <w:r>
        <w:separator/>
      </w:r>
    </w:p>
  </w:footnote>
  <w:footnote w:type="continuationSeparator" w:id="0">
    <w:p w14:paraId="7119EEC3" w14:textId="77777777" w:rsidR="006F02BF" w:rsidRDefault="006F0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EA6F5" w14:textId="77777777" w:rsidR="00A3324F" w:rsidRDefault="006F02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4CDDD" w14:textId="77777777" w:rsidR="00A3324F" w:rsidRDefault="006F02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9D54" w14:textId="77777777" w:rsidR="00A3324F" w:rsidRDefault="006F0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0663B0"/>
    <w:multiLevelType w:val="hybridMultilevel"/>
    <w:tmpl w:val="3C5273DA"/>
    <w:lvl w:ilvl="0" w:tplc="87A09C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LI0MjA2MDY1NDJT0lEKTi0uzszPAykwqgUApBw2+SwAAAA="/>
  </w:docVars>
  <w:rsids>
    <w:rsidRoot w:val="00A30470"/>
    <w:rsid w:val="0007799E"/>
    <w:rsid w:val="000D71D3"/>
    <w:rsid w:val="000F6739"/>
    <w:rsid w:val="001427EE"/>
    <w:rsid w:val="00196EE8"/>
    <w:rsid w:val="001D3FBD"/>
    <w:rsid w:val="00264E82"/>
    <w:rsid w:val="00325090"/>
    <w:rsid w:val="00343820"/>
    <w:rsid w:val="004C2232"/>
    <w:rsid w:val="004C4449"/>
    <w:rsid w:val="004D4F07"/>
    <w:rsid w:val="006F02BF"/>
    <w:rsid w:val="00742FC2"/>
    <w:rsid w:val="0074467E"/>
    <w:rsid w:val="00771362"/>
    <w:rsid w:val="008325AE"/>
    <w:rsid w:val="00A30470"/>
    <w:rsid w:val="00B738EF"/>
    <w:rsid w:val="00B86587"/>
    <w:rsid w:val="00BF4304"/>
    <w:rsid w:val="00CC5C25"/>
    <w:rsid w:val="00D0046D"/>
    <w:rsid w:val="00D634B0"/>
    <w:rsid w:val="00EA39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447BE"/>
  <w15:chartTrackingRefBased/>
  <w15:docId w15:val="{528AB604-0419-405C-884D-13AF43AF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4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470"/>
    <w:pPr>
      <w:ind w:left="720"/>
      <w:contextualSpacing/>
    </w:pPr>
  </w:style>
  <w:style w:type="paragraph" w:styleId="Header">
    <w:name w:val="header"/>
    <w:basedOn w:val="Normal"/>
    <w:link w:val="HeaderChar"/>
    <w:uiPriority w:val="99"/>
    <w:unhideWhenUsed/>
    <w:rsid w:val="00A304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470"/>
  </w:style>
  <w:style w:type="paragraph" w:styleId="Footer">
    <w:name w:val="footer"/>
    <w:basedOn w:val="Normal"/>
    <w:link w:val="FooterChar"/>
    <w:uiPriority w:val="99"/>
    <w:unhideWhenUsed/>
    <w:rsid w:val="00A304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h14</dc:creator>
  <cp:keywords/>
  <dc:description/>
  <cp:lastModifiedBy>Abbasi Hafshejani, Kaveh [IND D]</cp:lastModifiedBy>
  <cp:revision>2</cp:revision>
  <cp:lastPrinted>2019-03-12T21:09:00Z</cp:lastPrinted>
  <dcterms:created xsi:type="dcterms:W3CDTF">2022-01-14T18:02:00Z</dcterms:created>
  <dcterms:modified xsi:type="dcterms:W3CDTF">2022-01-14T18:02:00Z</dcterms:modified>
</cp:coreProperties>
</file>